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8A8990" w14:textId="77777777" w:rsidR="00D615DF" w:rsidRPr="00D615DF" w:rsidRDefault="00D615DF" w:rsidP="00D615DF">
      <w:pPr>
        <w:spacing w:after="105" w:line="750" w:lineRule="atLeast"/>
        <w:outlineLvl w:val="0"/>
        <w:rPr>
          <w:rFonts w:ascii="Arial" w:eastAsia="Times New Roman" w:hAnsi="Arial" w:cs="Times New Roman"/>
          <w:color w:val="111111"/>
          <w:kern w:val="36"/>
          <w:sz w:val="62"/>
          <w:szCs w:val="62"/>
          <w:lang w:val="es-419" w:eastAsia="en-GB"/>
        </w:rPr>
      </w:pPr>
      <w:r w:rsidRPr="00D615DF">
        <w:rPr>
          <w:rFonts w:ascii="Arial" w:eastAsia="Times New Roman" w:hAnsi="Arial" w:cs="Times New Roman"/>
          <w:color w:val="111111"/>
          <w:kern w:val="36"/>
          <w:sz w:val="62"/>
          <w:szCs w:val="62"/>
          <w:lang w:val="es-419" w:eastAsia="en-GB"/>
        </w:rPr>
        <w:t>Nuevos horizontes para la Moral</w:t>
      </w:r>
    </w:p>
    <w:p w14:paraId="60DA5DAB" w14:textId="44865F27" w:rsidR="00D615DF" w:rsidRPr="00D615DF" w:rsidRDefault="00D615DF" w:rsidP="00D615DF">
      <w:pPr>
        <w:spacing w:after="0" w:line="240" w:lineRule="auto"/>
        <w:rPr>
          <w:rFonts w:ascii="Open Sans" w:eastAsia="Times New Roman" w:hAnsi="Open Sans" w:cs="Open Sans"/>
          <w:color w:val="000000"/>
          <w:sz w:val="17"/>
          <w:szCs w:val="17"/>
          <w:lang w:val="es-419" w:eastAsia="en-GB"/>
        </w:rPr>
      </w:pPr>
      <w:r w:rsidRPr="00D615DF">
        <w:rPr>
          <w:rFonts w:ascii="Open Sans" w:eastAsia="Times New Roman" w:hAnsi="Open Sans" w:cs="Open Sans"/>
          <w:color w:val="444444"/>
          <w:sz w:val="17"/>
          <w:szCs w:val="17"/>
          <w:lang w:val="es-419" w:eastAsia="en-GB"/>
        </w:rPr>
        <w:t>April 23, 2020</w:t>
      </w:r>
      <w:r w:rsidRPr="00D615DF">
        <w:rPr>
          <w:rFonts w:ascii="Open Sans" w:eastAsia="Times New Roman" w:hAnsi="Open Sans" w:cs="Open Sans"/>
          <w:color w:val="000000"/>
          <w:sz w:val="21"/>
          <w:szCs w:val="21"/>
          <w:lang w:eastAsia="en-GB"/>
        </w:rPr>
        <w:fldChar w:fldCharType="begin"/>
      </w:r>
      <w:r w:rsidRPr="00D615DF">
        <w:rPr>
          <w:rFonts w:ascii="Open Sans" w:eastAsia="Times New Roman" w:hAnsi="Open Sans" w:cs="Open Sans"/>
          <w:color w:val="000000"/>
          <w:sz w:val="21"/>
          <w:szCs w:val="21"/>
          <w:lang w:eastAsia="en-GB"/>
        </w:rPr>
        <w:instrText xml:space="preserve"> HYPERLINK "https://pinterest.com/pin/create/button/?url=http://www.cssr.news/spanish/2020/04/nuevos-horizontes-para-la-moral/&amp;media=http://www.cssr.news/spanish/wp-content/uploads/sites/3/2017/04/marciano_vidal.jpg&amp;description=Nuevos+horizontes+para+la+Moral" </w:instrText>
      </w:r>
      <w:r w:rsidRPr="00D615DF">
        <w:rPr>
          <w:rFonts w:ascii="Open Sans" w:eastAsia="Times New Roman" w:hAnsi="Open Sans" w:cs="Open Sans"/>
          <w:color w:val="000000"/>
          <w:sz w:val="21"/>
          <w:szCs w:val="21"/>
          <w:lang w:eastAsia="en-GB"/>
        </w:rPr>
        <w:fldChar w:fldCharType="separate"/>
      </w:r>
    </w:p>
    <w:p w14:paraId="34484762" w14:textId="77777777" w:rsidR="00D615DF" w:rsidRPr="00D615DF" w:rsidRDefault="00D615DF" w:rsidP="00D615DF">
      <w:pPr>
        <w:spacing w:line="240" w:lineRule="auto"/>
        <w:rPr>
          <w:rFonts w:ascii="Times New Roman" w:eastAsia="Times New Roman" w:hAnsi="Times New Roman" w:cs="Times New Roman"/>
          <w:color w:val="000000"/>
          <w:sz w:val="21"/>
          <w:szCs w:val="21"/>
          <w:lang w:eastAsia="en-GB"/>
        </w:rPr>
      </w:pPr>
      <w:r w:rsidRPr="00D615DF">
        <w:rPr>
          <w:rFonts w:ascii="Open Sans" w:eastAsia="Times New Roman" w:hAnsi="Open Sans" w:cs="Open Sans"/>
          <w:color w:val="000000"/>
          <w:sz w:val="21"/>
          <w:szCs w:val="21"/>
          <w:lang w:eastAsia="en-GB"/>
        </w:rPr>
        <w:fldChar w:fldCharType="end"/>
      </w:r>
    </w:p>
    <w:p w14:paraId="53E74168" w14:textId="77777777" w:rsidR="00D615DF" w:rsidRPr="00D615DF" w:rsidRDefault="00D615DF" w:rsidP="00D615DF">
      <w:pPr>
        <w:spacing w:after="0" w:line="390" w:lineRule="atLeast"/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</w:pPr>
      <w:r w:rsidRPr="00D615DF">
        <w:rPr>
          <w:rFonts w:ascii="Verdana" w:eastAsia="Times New Roman" w:hAnsi="Verdana" w:cs="Times New Roman"/>
          <w:noProof/>
          <w:color w:val="4DB2EC"/>
          <w:sz w:val="23"/>
          <w:szCs w:val="23"/>
          <w:lang w:eastAsia="en-GB"/>
        </w:rPr>
        <w:drawing>
          <wp:inline distT="0" distB="0" distL="0" distR="0" wp14:anchorId="6185C5F0" wp14:editId="64077DAC">
            <wp:extent cx="5715000" cy="3905250"/>
            <wp:effectExtent l="0" t="0" r="0" b="0"/>
            <wp:docPr id="2" name="Picture 2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>
                      <a:hlinkClick r:id="rId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90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00E738" w14:textId="77777777" w:rsidR="00D615DF" w:rsidRDefault="00D615DF" w:rsidP="00D615DF">
      <w:pPr>
        <w:spacing w:after="0" w:line="390" w:lineRule="atLeast"/>
        <w:jc w:val="center"/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</w:pP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(</w:t>
      </w:r>
      <w:r w:rsidRPr="00D615DF">
        <w:rPr>
          <w:rFonts w:ascii="Verdana" w:eastAsia="Times New Roman" w:hAnsi="Verdana" w:cs="Times New Roman"/>
          <w:i/>
          <w:iCs/>
          <w:color w:val="222222"/>
          <w:sz w:val="23"/>
          <w:szCs w:val="23"/>
          <w:lang w:val="es-419" w:eastAsia="en-GB"/>
        </w:rPr>
        <w:t>Un plan para resucitar la moral</w:t>
      </w: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, por </w:t>
      </w:r>
      <w:r w:rsidRPr="00D615DF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val="es-419" w:eastAsia="en-GB"/>
        </w:rPr>
        <w:t>Marciano Vidal</w:t>
      </w: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 xml:space="preserve">, </w:t>
      </w:r>
    </w:p>
    <w:p w14:paraId="69C52592" w14:textId="27641F3A" w:rsidR="00D615DF" w:rsidRDefault="00D615DF" w:rsidP="00D615DF">
      <w:pPr>
        <w:spacing w:after="0" w:line="390" w:lineRule="atLeast"/>
        <w:jc w:val="center"/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</w:pP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en Vida Nueva 19/04/2020)</w:t>
      </w:r>
    </w:p>
    <w:p w14:paraId="470EAF90" w14:textId="77777777" w:rsidR="00D615DF" w:rsidRPr="00D615DF" w:rsidRDefault="00D615DF" w:rsidP="00D615DF">
      <w:pPr>
        <w:spacing w:after="0" w:line="390" w:lineRule="atLeast"/>
        <w:jc w:val="center"/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</w:pPr>
    </w:p>
    <w:p w14:paraId="4B3F365E" w14:textId="77777777" w:rsidR="00D615DF" w:rsidRPr="00D615DF" w:rsidRDefault="00D615DF" w:rsidP="00D615DF">
      <w:pPr>
        <w:spacing w:after="390" w:line="390" w:lineRule="atLeast"/>
        <w:jc w:val="both"/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</w:pP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Me sitúo en el campo de la Teología Moral, a cuyo cultivo he dedicado mis fuerzas durante bastantes años, y me pregunto sobre las repercusiones que nos puede -o, nos debe- aportar la experiencia de esta pandemia global.  Formulo esas repercusiones desde una reflexión conducida por la sinergia del </w:t>
      </w:r>
      <w:r w:rsidRPr="00D615DF">
        <w:rPr>
          <w:rFonts w:ascii="Verdana" w:eastAsia="Times New Roman" w:hAnsi="Verdana" w:cs="Times New Roman"/>
          <w:i/>
          <w:iCs/>
          <w:color w:val="222222"/>
          <w:sz w:val="23"/>
          <w:szCs w:val="23"/>
          <w:lang w:val="es-419" w:eastAsia="en-GB"/>
        </w:rPr>
        <w:t>deseo</w:t>
      </w: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 y del </w:t>
      </w:r>
      <w:r w:rsidRPr="00D615DF">
        <w:rPr>
          <w:rFonts w:ascii="Verdana" w:eastAsia="Times New Roman" w:hAnsi="Verdana" w:cs="Times New Roman"/>
          <w:i/>
          <w:iCs/>
          <w:color w:val="222222"/>
          <w:sz w:val="23"/>
          <w:szCs w:val="23"/>
          <w:lang w:val="es-419" w:eastAsia="en-GB"/>
        </w:rPr>
        <w:t>pronóstico</w:t>
      </w: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.</w:t>
      </w:r>
    </w:p>
    <w:p w14:paraId="5315964E" w14:textId="77777777" w:rsidR="00D615DF" w:rsidRPr="00D615DF" w:rsidRDefault="00D615DF" w:rsidP="00D615DF">
      <w:pPr>
        <w:spacing w:after="390" w:line="390" w:lineRule="atLeast"/>
        <w:jc w:val="both"/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</w:pP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Quizás debido a las atávicas querencias hacia las tablas morales, sintetizo mis pronósticos-deseos en un decálogo.</w:t>
      </w:r>
    </w:p>
    <w:p w14:paraId="7E340639" w14:textId="77777777" w:rsidR="00D615DF" w:rsidRPr="00D615DF" w:rsidRDefault="00D615DF" w:rsidP="00D615DF">
      <w:pPr>
        <w:numPr>
          <w:ilvl w:val="0"/>
          <w:numId w:val="1"/>
        </w:numPr>
        <w:spacing w:before="100" w:beforeAutospacing="1" w:after="100" w:afterAutospacing="1" w:line="390" w:lineRule="atLeast"/>
        <w:ind w:left="1035"/>
        <w:jc w:val="both"/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</w:pP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Sé consciente de la </w:t>
      </w:r>
      <w:r w:rsidRPr="00D615DF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val="es-419" w:eastAsia="en-GB"/>
        </w:rPr>
        <w:t>Vulnerabilidad.</w:t>
      </w:r>
    </w:p>
    <w:p w14:paraId="2CDFBB62" w14:textId="77777777" w:rsidR="00D615DF" w:rsidRPr="00D615DF" w:rsidRDefault="00D615DF" w:rsidP="00D615DF">
      <w:pPr>
        <w:spacing w:after="390" w:line="390" w:lineRule="atLeast"/>
        <w:jc w:val="both"/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</w:pP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A lo largo de los últimos 50 años hemos trabajado por incorporar a la Teología Moral el principio de la </w:t>
      </w:r>
      <w:r w:rsidRPr="00D615DF">
        <w:rPr>
          <w:rFonts w:ascii="Verdana" w:eastAsia="Times New Roman" w:hAnsi="Verdana" w:cs="Times New Roman"/>
          <w:i/>
          <w:iCs/>
          <w:color w:val="222222"/>
          <w:sz w:val="23"/>
          <w:szCs w:val="23"/>
          <w:lang w:val="es-419" w:eastAsia="en-GB"/>
        </w:rPr>
        <w:t>autonomía</w:t>
      </w: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 xml:space="preserve"> del sujeto. Sin abandonar esa orientación </w:t>
      </w: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lastRenderedPageBreak/>
        <w:t>básica es necesario enriquecerla con la conciencia explícita de la </w:t>
      </w:r>
      <w:r w:rsidRPr="00D615DF">
        <w:rPr>
          <w:rFonts w:ascii="Verdana" w:eastAsia="Times New Roman" w:hAnsi="Verdana" w:cs="Times New Roman"/>
          <w:i/>
          <w:iCs/>
          <w:color w:val="222222"/>
          <w:sz w:val="23"/>
          <w:szCs w:val="23"/>
          <w:lang w:val="es-419" w:eastAsia="en-GB"/>
        </w:rPr>
        <w:t>condición vulnerable</w:t>
      </w: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 xml:space="preserve"> del sujeto autónomo. Sé que esta orientación ha ido cobrando espacio en el campo de la bioética. </w:t>
      </w:r>
      <w:r w:rsidRPr="00D615DF"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  <w:t xml:space="preserve">Es </w:t>
      </w:r>
      <w:proofErr w:type="spellStart"/>
      <w:r w:rsidRPr="00D615DF"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  <w:t>necesario</w:t>
      </w:r>
      <w:proofErr w:type="spellEnd"/>
      <w:r w:rsidRPr="00D615DF"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  <w:t xml:space="preserve"> </w:t>
      </w:r>
      <w:proofErr w:type="spellStart"/>
      <w:r w:rsidRPr="00D615DF"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  <w:t>extenderla</w:t>
      </w:r>
      <w:proofErr w:type="spellEnd"/>
      <w:r w:rsidRPr="00D615DF"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  <w:t xml:space="preserve"> al conjunto de la </w:t>
      </w:r>
      <w:proofErr w:type="spellStart"/>
      <w:r w:rsidRPr="00D615DF"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  <w:t>Teología</w:t>
      </w:r>
      <w:proofErr w:type="spellEnd"/>
      <w:r w:rsidRPr="00D615DF"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  <w:t xml:space="preserve"> Moral.</w:t>
      </w:r>
    </w:p>
    <w:p w14:paraId="1E24700D" w14:textId="77777777" w:rsidR="00D615DF" w:rsidRPr="00D615DF" w:rsidRDefault="00D615DF" w:rsidP="00D615DF">
      <w:pPr>
        <w:numPr>
          <w:ilvl w:val="0"/>
          <w:numId w:val="2"/>
        </w:numPr>
        <w:spacing w:before="100" w:beforeAutospacing="1" w:after="100" w:afterAutospacing="1" w:line="390" w:lineRule="atLeast"/>
        <w:ind w:left="1035"/>
        <w:jc w:val="both"/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</w:pP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Piensa y actúa con una </w:t>
      </w:r>
      <w:r w:rsidRPr="00D615DF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val="es-419" w:eastAsia="en-GB"/>
        </w:rPr>
        <w:t>Responsabilidad compartida con todos los sujetos humanos.</w:t>
      </w:r>
    </w:p>
    <w:p w14:paraId="76EB6734" w14:textId="77777777" w:rsidR="00D615DF" w:rsidRPr="00D615DF" w:rsidRDefault="00D615DF" w:rsidP="00D615DF">
      <w:pPr>
        <w:spacing w:after="390" w:line="390" w:lineRule="atLeast"/>
        <w:jc w:val="both"/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</w:pP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Fue un avance humano la toma de conciencia de la responsabilidad individual. Pero, hemos de progresar: la responsabilidad ha de ser compartida por todos los sujetos humanos, porque </w:t>
      </w:r>
      <w:r w:rsidRPr="00D615DF">
        <w:rPr>
          <w:rFonts w:ascii="Verdana" w:eastAsia="Times New Roman" w:hAnsi="Verdana" w:cs="Times New Roman"/>
          <w:i/>
          <w:iCs/>
          <w:color w:val="222222"/>
          <w:sz w:val="23"/>
          <w:szCs w:val="23"/>
          <w:lang w:val="es-419" w:eastAsia="en-GB"/>
        </w:rPr>
        <w:t>a todos les atañe lo mismo</w:t>
      </w: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.</w:t>
      </w:r>
    </w:p>
    <w:p w14:paraId="3FE336D8" w14:textId="77777777" w:rsidR="00D615DF" w:rsidRPr="00D615DF" w:rsidRDefault="00D615DF" w:rsidP="00D615DF">
      <w:pPr>
        <w:numPr>
          <w:ilvl w:val="0"/>
          <w:numId w:val="3"/>
        </w:numPr>
        <w:spacing w:before="100" w:beforeAutospacing="1" w:after="100" w:afterAutospacing="1" w:line="390" w:lineRule="atLeast"/>
        <w:ind w:left="1035"/>
        <w:jc w:val="both"/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</w:pP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Una </w:t>
      </w:r>
      <w:r w:rsidRPr="00D615DF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val="es-419" w:eastAsia="en-GB"/>
        </w:rPr>
        <w:t>Gobernanza a escala mundial</w:t>
      </w: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.</w:t>
      </w:r>
    </w:p>
    <w:p w14:paraId="0ABBC72D" w14:textId="77777777" w:rsidR="00D615DF" w:rsidRPr="00D615DF" w:rsidRDefault="00D615DF" w:rsidP="00D615DF">
      <w:pPr>
        <w:spacing w:after="390" w:line="390" w:lineRule="atLeast"/>
        <w:jc w:val="both"/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</w:pP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De la responsabilidad globalmente compartida han de nacer estructuras e instituciones a escala global. Se impone la necesidad de construir una justa y eficiente Gobernanza mundial, tal como viene pidiendo la doctrina social de la Iglesia católica.</w:t>
      </w:r>
    </w:p>
    <w:p w14:paraId="60D4C07E" w14:textId="77777777" w:rsidR="00D615DF" w:rsidRPr="00D615DF" w:rsidRDefault="00D615DF" w:rsidP="00D615DF">
      <w:pPr>
        <w:numPr>
          <w:ilvl w:val="0"/>
          <w:numId w:val="4"/>
        </w:numPr>
        <w:spacing w:before="100" w:beforeAutospacing="1" w:after="100" w:afterAutospacing="1" w:line="390" w:lineRule="atLeast"/>
        <w:ind w:left="1035"/>
        <w:jc w:val="both"/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</w:pPr>
      <w:r w:rsidRPr="00D615DF"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  <w:t>Principio de </w:t>
      </w:r>
      <w:proofErr w:type="spellStart"/>
      <w:r w:rsidRPr="00D615DF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eastAsia="en-GB"/>
        </w:rPr>
        <w:t>Precaución</w:t>
      </w:r>
      <w:proofErr w:type="spellEnd"/>
      <w:r w:rsidRPr="00D615DF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eastAsia="en-GB"/>
        </w:rPr>
        <w:t>.</w:t>
      </w:r>
    </w:p>
    <w:p w14:paraId="5CE995FC" w14:textId="77777777" w:rsidR="00D615DF" w:rsidRPr="00D615DF" w:rsidRDefault="00D615DF" w:rsidP="00D615DF">
      <w:pPr>
        <w:spacing w:after="390" w:line="390" w:lineRule="atLeast"/>
        <w:jc w:val="both"/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</w:pP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No inicies algo si no tienes conocimiento y control de sus posibles efectos. Este principio postula </w:t>
      </w:r>
      <w:r w:rsidRPr="00D615DF">
        <w:rPr>
          <w:rFonts w:ascii="Verdana" w:eastAsia="Times New Roman" w:hAnsi="Verdana" w:cs="Times New Roman"/>
          <w:i/>
          <w:iCs/>
          <w:color w:val="222222"/>
          <w:sz w:val="23"/>
          <w:szCs w:val="23"/>
          <w:lang w:val="es-419" w:eastAsia="en-GB"/>
        </w:rPr>
        <w:t>políticas de vigilancia y de control a escala mundial</w:t>
      </w: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. El crecimiento por el crecimiento (la ciencia por la ciencia) es una pendiente resbaladiza hacia el abismo de la aniquilación.</w:t>
      </w:r>
    </w:p>
    <w:p w14:paraId="082BDA30" w14:textId="77777777" w:rsidR="00D615DF" w:rsidRPr="00D615DF" w:rsidRDefault="00D615DF" w:rsidP="00D615DF">
      <w:pPr>
        <w:numPr>
          <w:ilvl w:val="0"/>
          <w:numId w:val="5"/>
        </w:numPr>
        <w:spacing w:before="100" w:beforeAutospacing="1" w:after="100" w:afterAutospacing="1" w:line="390" w:lineRule="atLeast"/>
        <w:ind w:left="1035"/>
        <w:jc w:val="both"/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</w:pP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La </w:t>
      </w:r>
      <w:r w:rsidRPr="00D615DF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val="es-419" w:eastAsia="en-GB"/>
        </w:rPr>
        <w:t>Emergencia</w:t>
      </w: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 es ya un horizonte ineludible para la responsabilidad humana.</w:t>
      </w:r>
    </w:p>
    <w:p w14:paraId="155E1DA9" w14:textId="197209B2" w:rsidR="00D615DF" w:rsidRDefault="00D615DF" w:rsidP="00D615DF">
      <w:pPr>
        <w:spacing w:after="390" w:line="390" w:lineRule="atLeast"/>
        <w:jc w:val="both"/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</w:pP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 xml:space="preserve">Ello conlleva la obligación de estar preparados colectivamente para responder adecuadamente a las emergencias concretas. Hasta el presente, la única emergencia que tiene respuesta preparada es la guerra. </w:t>
      </w:r>
      <w:proofErr w:type="spellStart"/>
      <w:r w:rsidRPr="00D615DF"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  <w:t>Desaparezca</w:t>
      </w:r>
      <w:proofErr w:type="spellEnd"/>
      <w:r w:rsidRPr="00D615DF"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  <w:t xml:space="preserve"> </w:t>
      </w:r>
      <w:proofErr w:type="spellStart"/>
      <w:r w:rsidRPr="00D615DF"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  <w:t>esta</w:t>
      </w:r>
      <w:proofErr w:type="spellEnd"/>
      <w:r w:rsidRPr="00D615DF"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  <w:t xml:space="preserve"> </w:t>
      </w:r>
      <w:proofErr w:type="spellStart"/>
      <w:r w:rsidRPr="00D615DF"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  <w:t>preparación</w:t>
      </w:r>
      <w:proofErr w:type="spellEnd"/>
      <w:r w:rsidRPr="00D615DF"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  <w:t xml:space="preserve"> y </w:t>
      </w:r>
      <w:proofErr w:type="spellStart"/>
      <w:r w:rsidRPr="00D615DF"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  <w:t>preparémonos</w:t>
      </w:r>
      <w:proofErr w:type="spellEnd"/>
      <w:r w:rsidRPr="00D615DF"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  <w:t xml:space="preserve"> para </w:t>
      </w:r>
      <w:proofErr w:type="spellStart"/>
      <w:r w:rsidRPr="00D615DF"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  <w:t>otras</w:t>
      </w:r>
      <w:proofErr w:type="spellEnd"/>
      <w:r w:rsidRPr="00D615DF"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  <w:t xml:space="preserve"> </w:t>
      </w:r>
      <w:proofErr w:type="spellStart"/>
      <w:r w:rsidRPr="00D615DF"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  <w:t>posibles</w:t>
      </w:r>
      <w:proofErr w:type="spellEnd"/>
      <w:r w:rsidRPr="00D615DF"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  <w:t xml:space="preserve"> </w:t>
      </w:r>
      <w:proofErr w:type="spellStart"/>
      <w:r w:rsidRPr="00D615DF"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  <w:t>emergencias</w:t>
      </w:r>
      <w:proofErr w:type="spellEnd"/>
      <w:r w:rsidRPr="00D615DF"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  <w:t>.</w:t>
      </w:r>
    </w:p>
    <w:p w14:paraId="46EAB819" w14:textId="77777777" w:rsidR="00D615DF" w:rsidRPr="00D615DF" w:rsidRDefault="00D615DF" w:rsidP="00D615DF">
      <w:pPr>
        <w:spacing w:after="390" w:line="390" w:lineRule="atLeast"/>
        <w:jc w:val="both"/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</w:pPr>
    </w:p>
    <w:p w14:paraId="56A4950A" w14:textId="77777777" w:rsidR="00D615DF" w:rsidRPr="00D615DF" w:rsidRDefault="00D615DF" w:rsidP="00D615DF">
      <w:pPr>
        <w:numPr>
          <w:ilvl w:val="0"/>
          <w:numId w:val="6"/>
        </w:numPr>
        <w:spacing w:before="100" w:beforeAutospacing="1" w:after="100" w:afterAutospacing="1" w:line="390" w:lineRule="atLeast"/>
        <w:ind w:left="1035"/>
        <w:jc w:val="both"/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</w:pP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lastRenderedPageBreak/>
        <w:t>La </w:t>
      </w:r>
      <w:r w:rsidRPr="00D615DF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val="es-419" w:eastAsia="en-GB"/>
        </w:rPr>
        <w:t>Ciencia</w:t>
      </w: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 y la </w:t>
      </w:r>
      <w:r w:rsidRPr="00D615DF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val="es-419" w:eastAsia="en-GB"/>
        </w:rPr>
        <w:t>Técnica </w:t>
      </w: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han de ser valoradas </w:t>
      </w:r>
      <w:r w:rsidRPr="00D615DF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val="es-419" w:eastAsia="en-GB"/>
        </w:rPr>
        <w:t xml:space="preserve">desde el </w:t>
      </w:r>
      <w:proofErr w:type="spellStart"/>
      <w:r w:rsidRPr="00D615DF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val="es-419" w:eastAsia="en-GB"/>
        </w:rPr>
        <w:t>êthos</w:t>
      </w:r>
      <w:proofErr w:type="spellEnd"/>
      <w:r w:rsidRPr="00D615DF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val="es-419" w:eastAsia="en-GB"/>
        </w:rPr>
        <w:t xml:space="preserve"> del servicio</w:t>
      </w: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.</w:t>
      </w:r>
    </w:p>
    <w:p w14:paraId="02F686C4" w14:textId="77777777" w:rsidR="00D615DF" w:rsidRPr="00D615DF" w:rsidRDefault="00D615DF" w:rsidP="00D615DF">
      <w:pPr>
        <w:spacing w:after="390" w:line="390" w:lineRule="atLeast"/>
        <w:jc w:val="both"/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</w:pP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Superados los mitos del cientificismo y del tecnicismo, la ciencia y la técnica han de recobrar su función salvífica: en lugar de “forjar espadas” han de sostener y elevar </w:t>
      </w:r>
      <w:r w:rsidRPr="00D615DF">
        <w:rPr>
          <w:rFonts w:ascii="Verdana" w:eastAsia="Times New Roman" w:hAnsi="Verdana" w:cs="Times New Roman"/>
          <w:i/>
          <w:iCs/>
          <w:color w:val="222222"/>
          <w:sz w:val="23"/>
          <w:szCs w:val="23"/>
          <w:lang w:val="es-419" w:eastAsia="en-GB"/>
        </w:rPr>
        <w:t>la salud de la humanidad</w:t>
      </w: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 en el sentido pleno de “salud”.</w:t>
      </w:r>
    </w:p>
    <w:p w14:paraId="469CB06B" w14:textId="77777777" w:rsidR="00D615DF" w:rsidRPr="00D615DF" w:rsidRDefault="00D615DF" w:rsidP="00D615DF">
      <w:pPr>
        <w:numPr>
          <w:ilvl w:val="0"/>
          <w:numId w:val="7"/>
        </w:numPr>
        <w:spacing w:before="100" w:beforeAutospacing="1" w:after="100" w:afterAutospacing="1" w:line="390" w:lineRule="atLeast"/>
        <w:ind w:left="1035"/>
        <w:jc w:val="both"/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</w:pP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Nueva </w:t>
      </w:r>
      <w:r w:rsidRPr="00D615DF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val="es-419" w:eastAsia="en-GB"/>
        </w:rPr>
        <w:t>Aritmética ética de los bienes humanos.</w:t>
      </w:r>
    </w:p>
    <w:p w14:paraId="0428E0F4" w14:textId="77777777" w:rsidR="00D615DF" w:rsidRPr="00D615DF" w:rsidRDefault="00D615DF" w:rsidP="00D615DF">
      <w:pPr>
        <w:spacing w:after="390" w:line="390" w:lineRule="atLeast"/>
        <w:jc w:val="both"/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</w:pP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Sin eliminar la propiedad privada, es preciso construir bienes públicos (sanidad, educación, cultura, etc.) fuertes y eficaces. Por otra parte, en las decisiones políticas el valor de toda persona (sea cual sea su condición y su edad) ha de prevalecer sobre otras consideraciones, incluidas las de carácter económico.</w:t>
      </w:r>
    </w:p>
    <w:p w14:paraId="2F4AA039" w14:textId="77777777" w:rsidR="00D615DF" w:rsidRPr="00D615DF" w:rsidRDefault="00D615DF" w:rsidP="00D615DF">
      <w:pPr>
        <w:numPr>
          <w:ilvl w:val="0"/>
          <w:numId w:val="8"/>
        </w:numPr>
        <w:spacing w:before="100" w:beforeAutospacing="1" w:after="100" w:afterAutospacing="1" w:line="390" w:lineRule="atLeast"/>
        <w:ind w:left="1035"/>
        <w:jc w:val="both"/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</w:pP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Nueva</w:t>
      </w:r>
      <w:r w:rsidRPr="00D615DF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val="es-419" w:eastAsia="en-GB"/>
        </w:rPr>
        <w:t> Alianza con la Naturaleza</w:t>
      </w: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.</w:t>
      </w:r>
    </w:p>
    <w:p w14:paraId="5CF16B4B" w14:textId="77777777" w:rsidR="00D615DF" w:rsidRPr="00D615DF" w:rsidRDefault="00D615DF" w:rsidP="00D615DF">
      <w:pPr>
        <w:spacing w:after="390" w:line="390" w:lineRule="atLeast"/>
        <w:jc w:val="both"/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</w:pP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No carece de credibilidad la afirmación de que la próxima, si se da, será una </w:t>
      </w:r>
      <w:r w:rsidRPr="00D615DF">
        <w:rPr>
          <w:rFonts w:ascii="Verdana" w:eastAsia="Times New Roman" w:hAnsi="Verdana" w:cs="Times New Roman"/>
          <w:i/>
          <w:iCs/>
          <w:color w:val="222222"/>
          <w:sz w:val="23"/>
          <w:szCs w:val="23"/>
          <w:lang w:val="es-419" w:eastAsia="en-GB"/>
        </w:rPr>
        <w:t>Emergencia ecológica</w:t>
      </w: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. La </w:t>
      </w:r>
      <w:r w:rsidRPr="00D615DF">
        <w:rPr>
          <w:rFonts w:ascii="Verdana" w:eastAsia="Times New Roman" w:hAnsi="Verdana" w:cs="Times New Roman"/>
          <w:i/>
          <w:iCs/>
          <w:color w:val="222222"/>
          <w:sz w:val="23"/>
          <w:szCs w:val="23"/>
          <w:lang w:val="es-419" w:eastAsia="en-GB"/>
        </w:rPr>
        <w:t>conversión ecológica</w:t>
      </w: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, siguiendo la enseñanza del papa Francisco, es un imperativo ético de primer orden.</w:t>
      </w:r>
    </w:p>
    <w:p w14:paraId="34AE0C1D" w14:textId="77777777" w:rsidR="00D615DF" w:rsidRPr="00D615DF" w:rsidRDefault="00D615DF" w:rsidP="00D615DF">
      <w:pPr>
        <w:numPr>
          <w:ilvl w:val="0"/>
          <w:numId w:val="9"/>
        </w:numPr>
        <w:spacing w:before="100" w:beforeAutospacing="1" w:after="100" w:afterAutospacing="1" w:line="390" w:lineRule="atLeast"/>
        <w:ind w:left="1035"/>
        <w:jc w:val="both"/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</w:pP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El </w:t>
      </w:r>
      <w:proofErr w:type="spellStart"/>
      <w:r w:rsidRPr="00D615DF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val="es-419" w:eastAsia="en-GB"/>
        </w:rPr>
        <w:t>êthos</w:t>
      </w:r>
      <w:proofErr w:type="spellEnd"/>
      <w:r w:rsidRPr="00D615DF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val="es-419" w:eastAsia="en-GB"/>
        </w:rPr>
        <w:t xml:space="preserve"> humanista</w:t>
      </w: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 y la </w:t>
      </w:r>
      <w:r w:rsidRPr="00D615DF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val="es-419" w:eastAsia="en-GB"/>
        </w:rPr>
        <w:t>opción preferencial hacia el pobre</w:t>
      </w: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.</w:t>
      </w:r>
    </w:p>
    <w:p w14:paraId="141395A5" w14:textId="77777777" w:rsidR="00D615DF" w:rsidRPr="00D615DF" w:rsidRDefault="00D615DF" w:rsidP="00D615DF">
      <w:pPr>
        <w:spacing w:after="390" w:line="390" w:lineRule="atLeast"/>
        <w:jc w:val="both"/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</w:pP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Sin estas dos opciones no se puede construir un mundo habitable. Recuérdese que la etimología de </w:t>
      </w:r>
      <w:proofErr w:type="spellStart"/>
      <w:r w:rsidRPr="00D615DF">
        <w:rPr>
          <w:rFonts w:ascii="Verdana" w:eastAsia="Times New Roman" w:hAnsi="Verdana" w:cs="Times New Roman"/>
          <w:i/>
          <w:iCs/>
          <w:color w:val="222222"/>
          <w:sz w:val="23"/>
          <w:szCs w:val="23"/>
          <w:lang w:val="es-419" w:eastAsia="en-GB"/>
        </w:rPr>
        <w:t>êthos</w:t>
      </w:r>
      <w:proofErr w:type="spellEnd"/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 remite a un </w:t>
      </w:r>
      <w:r w:rsidRPr="00D615DF">
        <w:rPr>
          <w:rFonts w:ascii="Verdana" w:eastAsia="Times New Roman" w:hAnsi="Verdana" w:cs="Times New Roman"/>
          <w:i/>
          <w:iCs/>
          <w:color w:val="222222"/>
          <w:sz w:val="23"/>
          <w:szCs w:val="23"/>
          <w:lang w:val="es-419" w:eastAsia="en-GB"/>
        </w:rPr>
        <w:t>lugar habitable</w:t>
      </w: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.</w:t>
      </w:r>
    </w:p>
    <w:p w14:paraId="4E609E00" w14:textId="77777777" w:rsidR="00D615DF" w:rsidRPr="00D615DF" w:rsidRDefault="00D615DF" w:rsidP="00D615DF">
      <w:pPr>
        <w:numPr>
          <w:ilvl w:val="0"/>
          <w:numId w:val="10"/>
        </w:numPr>
        <w:spacing w:before="100" w:beforeAutospacing="1" w:after="100" w:afterAutospacing="1" w:line="390" w:lineRule="atLeast"/>
        <w:ind w:left="1035"/>
        <w:jc w:val="both"/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</w:pPr>
      <w:r w:rsidRPr="00D615DF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val="es-419" w:eastAsia="en-GB"/>
        </w:rPr>
        <w:t>Descenso y hasta desaparición de los preceptos religiosos.</w:t>
      </w:r>
    </w:p>
    <w:p w14:paraId="6B9A55A4" w14:textId="77777777" w:rsidR="00D615DF" w:rsidRPr="00D615DF" w:rsidRDefault="00D615DF" w:rsidP="00D615DF">
      <w:pPr>
        <w:spacing w:after="390" w:line="390" w:lineRule="atLeast"/>
        <w:jc w:val="both"/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</w:pP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La pandemia nos ha hecho ver la inanidad de la religión cuando esta se convierte en explicación científica y en obligación moral. Desde hace tiempo vengo sugiriendo que las </w:t>
      </w:r>
      <w:r w:rsidRPr="00D615DF">
        <w:rPr>
          <w:rFonts w:ascii="Verdana" w:eastAsia="Times New Roman" w:hAnsi="Verdana" w:cs="Times New Roman"/>
          <w:i/>
          <w:iCs/>
          <w:color w:val="222222"/>
          <w:sz w:val="23"/>
          <w:szCs w:val="23"/>
          <w:lang w:val="es-419" w:eastAsia="en-GB"/>
        </w:rPr>
        <w:t>acciones religiosas</w:t>
      </w: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 no sean consideradas como </w:t>
      </w:r>
      <w:r w:rsidRPr="00D615DF">
        <w:rPr>
          <w:rFonts w:ascii="Verdana" w:eastAsia="Times New Roman" w:hAnsi="Verdana" w:cs="Times New Roman"/>
          <w:i/>
          <w:iCs/>
          <w:color w:val="222222"/>
          <w:sz w:val="23"/>
          <w:szCs w:val="23"/>
          <w:lang w:val="es-419" w:eastAsia="en-GB"/>
        </w:rPr>
        <w:t>preceptos morales</w:t>
      </w:r>
      <w:r w:rsidRPr="00D615DF">
        <w:rPr>
          <w:rFonts w:ascii="Verdana" w:eastAsia="Times New Roman" w:hAnsi="Verdana" w:cs="Times New Roman"/>
          <w:color w:val="222222"/>
          <w:sz w:val="23"/>
          <w:szCs w:val="23"/>
          <w:lang w:val="es-419" w:eastAsia="en-GB"/>
        </w:rPr>
        <w:t>.</w:t>
      </w:r>
    </w:p>
    <w:p w14:paraId="1AD46725" w14:textId="77777777" w:rsidR="00D615DF" w:rsidRPr="00D615DF" w:rsidRDefault="00D615DF" w:rsidP="00D615DF">
      <w:pPr>
        <w:spacing w:after="390" w:line="390" w:lineRule="atLeast"/>
        <w:jc w:val="right"/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</w:pPr>
      <w:r w:rsidRPr="00D615DF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val="es-419" w:eastAsia="en-GB"/>
        </w:rPr>
        <w:t> </w:t>
      </w:r>
      <w:r w:rsidRPr="00D615DF">
        <w:rPr>
          <w:rFonts w:ascii="Verdana" w:eastAsia="Times New Roman" w:hAnsi="Verdana" w:cs="Times New Roman"/>
          <w:b/>
          <w:bCs/>
          <w:color w:val="222222"/>
          <w:sz w:val="23"/>
          <w:szCs w:val="23"/>
          <w:lang w:eastAsia="en-GB"/>
        </w:rPr>
        <w:t>Marciano Vidal</w:t>
      </w:r>
      <w:r w:rsidRPr="00D615DF"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  <w:t>, C. SS. R.</w:t>
      </w:r>
      <w:r w:rsidRPr="00D615DF"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  <w:br/>
      </w:r>
      <w:proofErr w:type="spellStart"/>
      <w:r w:rsidRPr="00D615DF"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  <w:t>Teólogo</w:t>
      </w:r>
      <w:proofErr w:type="spellEnd"/>
      <w:r w:rsidRPr="00D615DF"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  <w:t xml:space="preserve"> </w:t>
      </w:r>
      <w:proofErr w:type="spellStart"/>
      <w:r w:rsidRPr="00D615DF">
        <w:rPr>
          <w:rFonts w:ascii="Verdana" w:eastAsia="Times New Roman" w:hAnsi="Verdana" w:cs="Times New Roman"/>
          <w:color w:val="222222"/>
          <w:sz w:val="23"/>
          <w:szCs w:val="23"/>
          <w:lang w:eastAsia="en-GB"/>
        </w:rPr>
        <w:t>moralista</w:t>
      </w:r>
      <w:proofErr w:type="spellEnd"/>
    </w:p>
    <w:p w14:paraId="0513382A" w14:textId="77777777" w:rsidR="00D615DF" w:rsidRDefault="00D615DF"/>
    <w:sectPr w:rsidR="00D615D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35433C"/>
    <w:multiLevelType w:val="multilevel"/>
    <w:tmpl w:val="13CAAB0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B5F145F"/>
    <w:multiLevelType w:val="multilevel"/>
    <w:tmpl w:val="465496B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DF71DE7"/>
    <w:multiLevelType w:val="multilevel"/>
    <w:tmpl w:val="C55269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2035C93"/>
    <w:multiLevelType w:val="multilevel"/>
    <w:tmpl w:val="78827E8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A7D5DFE"/>
    <w:multiLevelType w:val="multilevel"/>
    <w:tmpl w:val="6700C05C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FBA6689"/>
    <w:multiLevelType w:val="multilevel"/>
    <w:tmpl w:val="BC4E84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07C6E75"/>
    <w:multiLevelType w:val="multilevel"/>
    <w:tmpl w:val="AE8A81B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19C228E"/>
    <w:multiLevelType w:val="multilevel"/>
    <w:tmpl w:val="991EBFD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11D528C"/>
    <w:multiLevelType w:val="multilevel"/>
    <w:tmpl w:val="1482145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0995AD0"/>
    <w:multiLevelType w:val="multilevel"/>
    <w:tmpl w:val="56E61AF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9"/>
  </w:num>
  <w:num w:numId="3">
    <w:abstractNumId w:val="6"/>
  </w:num>
  <w:num w:numId="4">
    <w:abstractNumId w:val="2"/>
  </w:num>
  <w:num w:numId="5">
    <w:abstractNumId w:val="8"/>
  </w:num>
  <w:num w:numId="6">
    <w:abstractNumId w:val="1"/>
  </w:num>
  <w:num w:numId="7">
    <w:abstractNumId w:val="3"/>
  </w:num>
  <w:num w:numId="8">
    <w:abstractNumId w:val="7"/>
  </w:num>
  <w:num w:numId="9">
    <w:abstractNumId w:val="0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MzMxMjA3MrEwNTBX0lEKTi0uzszPAykwrAUASV+4uywAAAA="/>
  </w:docVars>
  <w:rsids>
    <w:rsidRoot w:val="00D615DF"/>
    <w:rsid w:val="00D61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DFBC4"/>
  <w15:chartTrackingRefBased/>
  <w15:docId w15:val="{23E2F90C-F69A-4524-AB2C-5C56AB321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72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4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3005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469327">
                  <w:marLeft w:val="33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71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231166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344028">
              <w:marLeft w:val="-4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17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6194265">
          <w:marLeft w:val="0"/>
          <w:marRight w:val="0"/>
          <w:marTop w:val="3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34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http://www.cssr.news/spanish/wp-content/uploads/sites/3/2017/04/marciano_vidal.jp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89</Words>
  <Characters>3358</Characters>
  <Application>Microsoft Office Word</Application>
  <DocSecurity>0</DocSecurity>
  <Lines>27</Lines>
  <Paragraphs>7</Paragraphs>
  <ScaleCrop>false</ScaleCrop>
  <Company/>
  <LinksUpToDate>false</LinksUpToDate>
  <CharactersWithSpaces>3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Rodríguez Delgado</dc:creator>
  <cp:keywords/>
  <dc:description/>
  <cp:lastModifiedBy>Manuel Rodríguez Delgado</cp:lastModifiedBy>
  <cp:revision>1</cp:revision>
  <dcterms:created xsi:type="dcterms:W3CDTF">2020-07-08T07:20:00Z</dcterms:created>
  <dcterms:modified xsi:type="dcterms:W3CDTF">2020-07-08T07:22:00Z</dcterms:modified>
</cp:coreProperties>
</file>